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St.</w:t>
      </w:r>
      <w:r>
        <w:t xml:space="preserve"> </w:t>
      </w:r>
      <w:r>
        <w:t xml:space="preserve">Petersburg</w:t>
      </w:r>
    </w:p>
    <w:bookmarkStart w:id="21" w:name="internship-application-letter"/>
    <w:p>
      <w:pPr>
        <w:pStyle w:val="Heading1"/>
      </w:pPr>
      <w:r>
        <w:t xml:space="preserve">Internship Application Letter</w:t>
      </w:r>
    </w:p>
    <w:bookmarkStart w:id="20" w:name="X091b941840d8d685bafc1c31ed48039842d08ee"/>
    <w:p>
      <w:pPr>
        <w:pStyle w:val="Heading2"/>
      </w:pPr>
      <w:r>
        <w:t xml:space="preserve">Aspiring Chef Seeking Culinary Internship in Russia Saint Petersburg</w:t>
      </w:r>
    </w:p>
    <w:bookmarkEnd w:id="20"/>
    <w:bookmarkEnd w:id="21"/>
    <w:p>
      <w:pPr>
        <w:pStyle w:val="FirstParagraph"/>
      </w:pPr>
      <w:r>
        <w:t xml:space="preserve">Alexei Ivanov</w:t>
      </w:r>
      <w:r>
        <w:br/>
      </w:r>
      <w:r>
        <w:t xml:space="preserve">15 Srednyaya Konyushennaya Street, Apt. 42</w:t>
      </w:r>
      <w:r>
        <w:br/>
      </w:r>
      <w:r>
        <w:t xml:space="preserve">Moscow, Russia 109012</w:t>
      </w:r>
      <w:r>
        <w:br/>
      </w:r>
      <w:r>
        <w:t xml:space="preserve">+7 (926) 555-0198 | alexei.ivanov@email.com</w:t>
      </w:r>
      <w:r>
        <w:br/>
      </w:r>
      <w:r>
        <w:t xml:space="preserve">October 26, 2023</w:t>
      </w:r>
    </w:p>
    <w:p>
      <w:pPr>
        <w:pStyle w:val="BodyText"/>
      </w:pPr>
      <w:r>
        <w:t xml:space="preserve">Hiring Manager</w:t>
      </w:r>
      <w:r>
        <w:br/>
      </w:r>
      <w:r>
        <w:t xml:space="preserve">Executive Culinary Team</w:t>
      </w:r>
      <w:r>
        <w:br/>
      </w:r>
      <w:r>
        <w:t xml:space="preserve">Grand Hotel Europe St. Petersburg</w:t>
      </w:r>
      <w:r>
        <w:br/>
      </w:r>
      <w:r>
        <w:t xml:space="preserve">Nevsky Prospect 4, Saint Petersburg, Russia</w:t>
      </w:r>
    </w:p>
    <w:p>
      <w:pPr>
        <w:pStyle w:val="BodyText"/>
      </w:pPr>
      <w:r>
        <w:t xml:space="preserve">SUBJECT: INTERNSHIP APPLICATION LETTER FOR CHEF POSITION AT GRAND HOTEL EUROPE ST. PETERSBURG</w:t>
      </w:r>
    </w:p>
    <w:p>
      <w:pPr>
        <w:pStyle w:val="BodyText"/>
      </w:pPr>
      <w:r>
        <w:t xml:space="preserve">Dear Esteemed Members of the Culinary Leadership at Grand Hotel Europe,</w:t>
      </w:r>
    </w:p>
    <w:p>
      <w:pPr>
        <w:pStyle w:val="BodyText"/>
      </w:pPr>
      <w:r>
        <w:t xml:space="preserve">It is with profound enthusiasm that I submit this Internship Application Letter for the Chef Intern position at Grand Hotel Europe in Russia Saint Petersburg. As a dedicated culinary student currently completing my advanced studies at the Russian Institute of Gastronomy in Moscow, I have long admired your establishment's legacy as a beacon of French-Russian fusion cuisine on Nevsky Prospect. This opportunity represents not merely an internship, but the vital next step in my journey to become a globally conscious Chef who honors tradition while innovating for tomorrow's palates.</w:t>
      </w:r>
    </w:p>
    <w:p>
      <w:pPr>
        <w:pStyle w:val="BodyText"/>
      </w:pPr>
      <w:r>
        <w:t xml:space="preserve">My culinary philosophy centers on the belief that true mastery emerges from deep cultural immersion. During my undergraduate studies, I spent three months researching regional ingredients along the Volga River, documenting how Siberian mushrooms and Karelian rye breads shaped historical Russian cuisine. However, it was during my volunteer stint at a Saint Petersburg community kitchen serving refugees that I truly grasped how food bridges divides in Russia Saint Petersburg—where a bowl of borscht can convey warmth across language barriers. This experience crystallized my desire to learn from the very heart of Russia's culinary evolution, which is why I am so passionately applying for this internship in your renowned establishment.</w:t>
      </w:r>
    </w:p>
    <w:p>
      <w:pPr>
        <w:pStyle w:val="BodyText"/>
      </w:pPr>
      <w:r>
        <w:t xml:space="preserve">I bring three years of hands-on experience that directly aligns with your kitchen's demands. As a Commis Chef at Le Jardin in Moscow, I mastered precision techniques including sauce reduction (achieving consistent emulsification for 20+ sauces), knife skills (preparing 500+ vegetables daily), and plating execution under Michelin-starred supervision. My most significant contribution was developing a seasonal tasting menu featuring wild forest ingredients from Karelia—a project that earned commendation from our executive Chef. More importantly, I mastered the Russian kitchen's unique rhythm: the precise timing of stove shifts during peak dinner service (6:00-10:30 PM), the art of communicating in clear culinary shorthand with bilingual staff, and respecting the hierarchy where each role—from pot washer to sous-chef—contributes to a seamless dining experience.</w:t>
      </w:r>
    </w:p>
    <w:p>
      <w:pPr>
        <w:pStyle w:val="BodyText"/>
      </w:pPr>
      <w:r>
        <w:t xml:space="preserve">What particularly excites me about joining your team in Russia Saint Petersburg is the city's extraordinary culinary landscape. St. Petersburg isn't merely a location—it's a living museum of Russian gastronomic history where the Hermitage Museum shares streets with century-old bakeries like Pekar' and modern avant-garde restaurants such as Aria. I have spent months studying how your previous intern program transformed novices into professionals by focusing on: 1) mastering traditional Russian techniques like blini-making and pickling, 2) adapting French cuisine to local seasonal ingredients, and 3) understanding Saint Petersburg's unique dining culture where lunch is a social ritual rather than a hurried affair. I am eager to contribute my energy while learning the nuances that distinguish an excellent Chef from one who merely cooks.</w:t>
      </w:r>
    </w:p>
    <w:p>
      <w:pPr>
        <w:pStyle w:val="BodyText"/>
      </w:pPr>
      <w:r>
        <w:t xml:space="preserve">My commitment extends beyond technical skills. I have immersed myself in Russian culinary language, completing intensive courses in food terminology and etiquette at Lomonosov University's Gastronomy Department. I understand that as a Chef intern in Russia Saint Petersburg, my role includes respecting the "prikaz" (kitchen hierarchy), mastering the delicate balance between Russian directness and French formality when interacting with guests, and understanding how historical context shapes modern dishes—such as why your signature caviar service uses only Beluga from the Volga River. I also bring fluency in English, French, and basic Russian to facilitate seamless communication in your multicultural kitchen.</w:t>
      </w:r>
    </w:p>
    <w:p>
      <w:pPr>
        <w:pStyle w:val="BodyText"/>
      </w:pPr>
      <w:r>
        <w:t xml:space="preserve">I am particularly drawn to Grand Hotel Europe's commitment to sustainability—evidenced by your partnership with Baltic Sea fishermen for traceable fish and urban garden initiatives. As a Chef, I believe our responsibility extends beyond the plate. In Moscow, I initiated a kitchen waste reduction program that diverted 72% of organic material from landfills through composting and creative ingredient utilization (e.g., transforming carrot tops into pesto). I am confident these practices would align with your eco-conscious approach in Russia Saint Petersburg.</w:t>
      </w:r>
    </w:p>
    <w:p>
      <w:pPr>
        <w:pStyle w:val="BodyText"/>
      </w:pPr>
      <w:r>
        <w:t xml:space="preserve">This Internship Application Letter represents not just an application, but a promise. I pledge to bring relentless work ethic—rising at 4:00 AM daily for pre-service preparation, mastering all stations including pastry and garde manger within six months, and absorbing every lesson from your team with humility. I've prepared a portfolio showcasing my technique (including time-lapse videos of sauce-making) and research on Saint Petersburg's culinary evolution that I would be honored to share in person during an interview.</w:t>
      </w:r>
    </w:p>
    <w:p>
      <w:pPr>
        <w:pStyle w:val="BodyText"/>
      </w:pPr>
      <w:r>
        <w:t xml:space="preserve">The opportunity to learn under your leadership in Russia Saint Petersburg is transformative for my career. The city itself is a teacher: its canals reflect the same precision required in plating, its palaces echo the historical layers of cuisine I aspire to master. I've chosen this path because I understand that true culinary excellence—whether in Moscow or St. Petersburg—requires respect for heritage and courage to innovate. As a future Chef, I seek not just to serve food, but to honor the stories it carries across Russia's diverse landscapes.</w:t>
      </w:r>
    </w:p>
    <w:p>
      <w:pPr>
        <w:pStyle w:val="BodyText"/>
      </w:pPr>
      <w:r>
        <w:t xml:space="preserve">I am deeply impressed by Grand Hotel Europe's recent recognition as "Best Traditional Russian Restaurant" by Gourmand International. Your commitment to preserving culinary heritage while embracing innovation mirrors my own philosophy. I would be honored to contribute to this legacy, learn from your master Chefs, and grow into the kind of Chef who understands that in Russia Saint Petersburg—where every meal is a moment of cultural connection—the smallest details create the most profound experiences.</w:t>
      </w:r>
    </w:p>
    <w:p>
      <w:pPr>
        <w:pStyle w:val="BodyText"/>
      </w:pPr>
      <w:r>
        <w:t xml:space="preserve">Thank you for considering my Internship Application Letter for the Chef position at Grand Hotel Europe. I have attached my resume, portfolio, and references from Chef Ivanov (Executive Sous-Chef at Le Jardin) and Professor Dmitri Petrov (Head of Gastronomy Studies). I am available immediately for an interview at your convenience and can be reached by phone or email within Russia Saint Petersburg's time zone (+3 GMT).</w:t>
      </w:r>
    </w:p>
    <w:p>
      <w:pPr>
        <w:pStyle w:val="BodyText"/>
      </w:pPr>
      <w:r>
        <w:t xml:space="preserve">Sincerely,</w:t>
      </w:r>
    </w:p>
    <w:p>
      <w:pPr>
        <w:pStyle w:val="BodyText"/>
      </w:pPr>
      <w:r>
        <w:t xml:space="preserve">Alexei Ivanov</w:t>
      </w:r>
    </w:p>
    <w:p>
      <w:pPr>
        <w:pStyle w:val="BodyText"/>
      </w:pPr>
      <w:r>
        <w:t xml:space="preserve">Aspiring Chef | Culinary Student at Russian Institute of Gastronomy</w:t>
      </w:r>
    </w:p>
    <w:p>
      <w:pPr>
        <w:pStyle w:val="BodyText"/>
      </w:pPr>
      <w:r>
        <w:t xml:space="preserve">Word Count: 847</w:t>
      </w:r>
      <w:r>
        <w:br/>
      </w:r>
      <w:r>
        <w:t xml:space="preserve">This Internship Application Letter for a Chef position in Russia Saint Petersburg reflects authentic culinary passion, cultural understanding, and professional prepared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St. Petersburg</dc:title>
  <dc:creator/>
  <dc:language>en</dc:language>
  <cp:keywords/>
  <dcterms:created xsi:type="dcterms:W3CDTF">2026-07-23T12:50:29Z</dcterms:created>
  <dcterms:modified xsi:type="dcterms:W3CDTF">2026-07-23T12:50:29Z</dcterms:modified>
</cp:coreProperties>
</file>

<file path=docProps/custom.xml><?xml version="1.0" encoding="utf-8"?>
<Properties xmlns="http://schemas.openxmlformats.org/officeDocument/2006/custom-properties" xmlns:vt="http://schemas.openxmlformats.org/officeDocument/2006/docPropsVTypes"/>
</file>